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447e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7516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1c0d27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90b32c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22:58:49Z</dcterms:created>
  <dcterms:modified xsi:type="dcterms:W3CDTF">2022-01-19T22:58:49Z</dcterms:modified>
</cp:coreProperties>
</file>